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AD49B" w14:textId="060D033D" w:rsidR="00007F99" w:rsidRDefault="00007F99" w:rsidP="00007F99">
      <w:pPr>
        <w:rPr>
          <w:b/>
        </w:rPr>
      </w:pPr>
      <w:bookmarkStart w:id="0" w:name="_GoBack"/>
      <w:bookmarkEnd w:id="0"/>
      <w:r>
        <w:rPr>
          <w:b/>
        </w:rPr>
        <w:t xml:space="preserve">Name of Session: </w:t>
      </w:r>
      <w:r w:rsidR="00826796">
        <w:rPr>
          <w:b/>
        </w:rPr>
        <w:t>Is your Business Ready?</w:t>
      </w:r>
    </w:p>
    <w:p w14:paraId="6E6B01AB" w14:textId="77777777" w:rsidR="009721F6" w:rsidRPr="009721F6" w:rsidRDefault="009721F6" w:rsidP="00007F99">
      <w:pPr>
        <w:rPr>
          <w:b/>
        </w:rPr>
      </w:pPr>
      <w:r w:rsidRPr="009721F6">
        <w:rPr>
          <w:b/>
        </w:rPr>
        <w:t>You will learn</w:t>
      </w:r>
      <w:r w:rsidR="00826796">
        <w:rPr>
          <w:b/>
        </w:rPr>
        <w:t xml:space="preserve"> to</w:t>
      </w:r>
      <w:r w:rsidRPr="009721F6">
        <w:rPr>
          <w:b/>
        </w:rPr>
        <w:t>:</w:t>
      </w:r>
    </w:p>
    <w:p w14:paraId="1A2BE247" w14:textId="77777777" w:rsidR="009721F6" w:rsidRDefault="00826796" w:rsidP="009721F6">
      <w:pPr>
        <w:pStyle w:val="ListParagraph"/>
        <w:numPr>
          <w:ilvl w:val="0"/>
          <w:numId w:val="4"/>
        </w:numPr>
      </w:pPr>
      <w:r>
        <w:t>Determine if you and your team are ready and prepared to implement a new change</w:t>
      </w:r>
    </w:p>
    <w:p w14:paraId="209479AA" w14:textId="77777777" w:rsidR="009721F6" w:rsidRDefault="00826796" w:rsidP="009721F6">
      <w:pPr>
        <w:pStyle w:val="ListParagraph"/>
        <w:numPr>
          <w:ilvl w:val="0"/>
          <w:numId w:val="4"/>
        </w:numPr>
      </w:pPr>
      <w:r>
        <w:t xml:space="preserve">You will learn why you are or you’re not ready </w:t>
      </w:r>
    </w:p>
    <w:p w14:paraId="7B0C2740" w14:textId="77777777" w:rsidR="009721F6" w:rsidRPr="009721F6" w:rsidRDefault="009721F6" w:rsidP="009721F6">
      <w:pPr>
        <w:rPr>
          <w:b/>
        </w:rPr>
      </w:pPr>
      <w:r w:rsidRPr="009721F6">
        <w:rPr>
          <w:b/>
        </w:rPr>
        <w:t>Intended audience:</w:t>
      </w:r>
    </w:p>
    <w:p w14:paraId="1C4AC0CE" w14:textId="77777777" w:rsidR="009721F6" w:rsidRDefault="009721F6" w:rsidP="009721F6">
      <w:pPr>
        <w:pStyle w:val="ListParagraph"/>
        <w:numPr>
          <w:ilvl w:val="0"/>
          <w:numId w:val="6"/>
        </w:numPr>
      </w:pPr>
      <w:r>
        <w:t>All employees</w:t>
      </w:r>
    </w:p>
    <w:p w14:paraId="7AD370BB" w14:textId="77777777" w:rsidR="009721F6" w:rsidRPr="00333174" w:rsidRDefault="009721F6" w:rsidP="00007F99">
      <w:pPr>
        <w:rPr>
          <w:b/>
        </w:rPr>
      </w:pPr>
      <w:r w:rsidRPr="00333174">
        <w:rPr>
          <w:b/>
        </w:rPr>
        <w:t>Outline</w:t>
      </w:r>
    </w:p>
    <w:p w14:paraId="1C98A43B" w14:textId="77777777" w:rsidR="00007F99" w:rsidRPr="0039440F" w:rsidRDefault="00826796" w:rsidP="00333174">
      <w:pPr>
        <w:pStyle w:val="ListParagraph"/>
        <w:numPr>
          <w:ilvl w:val="0"/>
          <w:numId w:val="7"/>
        </w:numPr>
      </w:pPr>
      <w:r w:rsidRPr="0039440F">
        <w:t>The team will work through a new project that is scheduled to be implemented</w:t>
      </w:r>
    </w:p>
    <w:p w14:paraId="26E12D4C" w14:textId="77777777" w:rsidR="0039440F" w:rsidRDefault="0039440F" w:rsidP="0096429B">
      <w:pPr>
        <w:pStyle w:val="ListParagraph"/>
        <w:numPr>
          <w:ilvl w:val="0"/>
          <w:numId w:val="7"/>
        </w:numPr>
      </w:pPr>
      <w:r w:rsidRPr="0039440F">
        <w:t>The team will review a video on the 5 Whys</w:t>
      </w:r>
      <w:r w:rsidR="0096429B">
        <w:t xml:space="preserve"> </w:t>
      </w:r>
    </w:p>
    <w:p w14:paraId="2793897D" w14:textId="77777777" w:rsidR="0096429B" w:rsidRPr="0039440F" w:rsidRDefault="0096429B" w:rsidP="0096429B">
      <w:pPr>
        <w:pStyle w:val="ListParagraph"/>
        <w:numPr>
          <w:ilvl w:val="1"/>
          <w:numId w:val="7"/>
        </w:numPr>
      </w:pPr>
      <w:r>
        <w:t xml:space="preserve">Videos: </w:t>
      </w:r>
      <w:hyperlink r:id="rId5" w:history="1">
        <w:r w:rsidRPr="007B7555">
          <w:rPr>
            <w:rStyle w:val="Hyperlink"/>
          </w:rPr>
          <w:t>https://hbr.org/video/2189146765001/5-whys</w:t>
        </w:r>
      </w:hyperlink>
      <w:r>
        <w:t xml:space="preserve">, </w:t>
      </w:r>
    </w:p>
    <w:p w14:paraId="620E41D2" w14:textId="77777777" w:rsidR="0039440F" w:rsidRPr="0039440F" w:rsidRDefault="00826796" w:rsidP="0039440F">
      <w:pPr>
        <w:pStyle w:val="ListParagraph"/>
        <w:numPr>
          <w:ilvl w:val="0"/>
          <w:numId w:val="7"/>
        </w:numPr>
      </w:pPr>
      <w:r w:rsidRPr="0039440F">
        <w:t>The team will work on the 5 Why’s Activity to assist them with identifying if they are Business Ready</w:t>
      </w:r>
    </w:p>
    <w:p w14:paraId="58000515" w14:textId="77777777" w:rsidR="009F0663" w:rsidRDefault="0039440F" w:rsidP="00826796">
      <w:pPr>
        <w:pStyle w:val="ListParagraph"/>
        <w:numPr>
          <w:ilvl w:val="1"/>
          <w:numId w:val="7"/>
        </w:numPr>
      </w:pPr>
      <w:r>
        <w:t>If the team is</w:t>
      </w:r>
      <w:r w:rsidR="00826796">
        <w:t xml:space="preserve"> not</w:t>
      </w:r>
      <w:r>
        <w:t xml:space="preserve"> ready</w:t>
      </w:r>
      <w:r w:rsidR="00826796">
        <w:t xml:space="preserve"> they sh</w:t>
      </w:r>
      <w:r>
        <w:t xml:space="preserve">ould be able to identify what is </w:t>
      </w:r>
      <w:r w:rsidR="00826796">
        <w:t>need</w:t>
      </w:r>
      <w:r>
        <w:t>ed,</w:t>
      </w:r>
      <w:r w:rsidR="00826796">
        <w:t xml:space="preserve"> additional training, resources, etc. </w:t>
      </w:r>
    </w:p>
    <w:p w14:paraId="13CFD0C5" w14:textId="77777777" w:rsidR="00333174" w:rsidRPr="00333174" w:rsidRDefault="00333174" w:rsidP="00333174">
      <w:pPr>
        <w:pStyle w:val="ListParagraph"/>
        <w:numPr>
          <w:ilvl w:val="0"/>
          <w:numId w:val="7"/>
        </w:numPr>
        <w:rPr>
          <w:b/>
        </w:rPr>
      </w:pPr>
      <w:r w:rsidRPr="00333174">
        <w:rPr>
          <w:b/>
        </w:rPr>
        <w:t>Q&amp;A</w:t>
      </w:r>
    </w:p>
    <w:p w14:paraId="2688DCC0" w14:textId="77777777" w:rsidR="00333174" w:rsidRDefault="00333174" w:rsidP="00333174">
      <w:pPr>
        <w:pStyle w:val="ListParagraph"/>
        <w:numPr>
          <w:ilvl w:val="0"/>
          <w:numId w:val="7"/>
        </w:numPr>
        <w:rPr>
          <w:b/>
        </w:rPr>
      </w:pPr>
      <w:r w:rsidRPr="00333174">
        <w:rPr>
          <w:b/>
        </w:rPr>
        <w:t>Conclusion</w:t>
      </w:r>
    </w:p>
    <w:p w14:paraId="6B897AA7" w14:textId="77777777" w:rsidR="00620080" w:rsidRDefault="00620080" w:rsidP="00620080">
      <w:pPr>
        <w:rPr>
          <w:b/>
        </w:rPr>
      </w:pPr>
    </w:p>
    <w:p w14:paraId="14334EC2" w14:textId="77777777" w:rsidR="0039440F" w:rsidRDefault="0039440F" w:rsidP="00620080">
      <w:pPr>
        <w:rPr>
          <w:b/>
        </w:rPr>
      </w:pPr>
    </w:p>
    <w:p w14:paraId="0F612625" w14:textId="77777777" w:rsidR="0039440F" w:rsidRDefault="0039440F" w:rsidP="00620080">
      <w:pPr>
        <w:rPr>
          <w:b/>
        </w:rPr>
      </w:pPr>
    </w:p>
    <w:p w14:paraId="1D011FBA" w14:textId="77777777" w:rsidR="0039440F" w:rsidRDefault="0039440F" w:rsidP="00620080">
      <w:pPr>
        <w:rPr>
          <w:b/>
        </w:rPr>
      </w:pPr>
    </w:p>
    <w:p w14:paraId="4F2AE495" w14:textId="77777777" w:rsidR="0039440F" w:rsidRDefault="0039440F" w:rsidP="00620080">
      <w:pPr>
        <w:rPr>
          <w:b/>
        </w:rPr>
      </w:pPr>
    </w:p>
    <w:p w14:paraId="3B9002F1" w14:textId="77777777" w:rsidR="0039440F" w:rsidRDefault="0039440F" w:rsidP="00620080">
      <w:pPr>
        <w:rPr>
          <w:b/>
        </w:rPr>
      </w:pPr>
    </w:p>
    <w:p w14:paraId="1ECDB716" w14:textId="77777777" w:rsidR="0039440F" w:rsidRDefault="0039440F" w:rsidP="00620080">
      <w:pPr>
        <w:rPr>
          <w:b/>
        </w:rPr>
      </w:pPr>
    </w:p>
    <w:p w14:paraId="54F5912C" w14:textId="77777777" w:rsidR="00360C95" w:rsidRPr="00AA2201" w:rsidRDefault="00360C95" w:rsidP="00AA2201">
      <w:pPr>
        <w:rPr>
          <w:b/>
        </w:rPr>
      </w:pPr>
    </w:p>
    <w:sectPr w:rsidR="00360C95" w:rsidRPr="00AA2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B617E"/>
    <w:multiLevelType w:val="hybridMultilevel"/>
    <w:tmpl w:val="C174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E24F7"/>
    <w:multiLevelType w:val="hybridMultilevel"/>
    <w:tmpl w:val="744E4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3130A"/>
    <w:multiLevelType w:val="hybridMultilevel"/>
    <w:tmpl w:val="ECAAB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E03B2"/>
    <w:multiLevelType w:val="hybridMultilevel"/>
    <w:tmpl w:val="CFC41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B0631"/>
    <w:multiLevelType w:val="hybridMultilevel"/>
    <w:tmpl w:val="5570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808"/>
    <w:multiLevelType w:val="hybridMultilevel"/>
    <w:tmpl w:val="2430A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762A75"/>
    <w:multiLevelType w:val="hybridMultilevel"/>
    <w:tmpl w:val="F95AA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QBic0NzMyNzUyUdpeDU4uLM/DyQAuNaAH9sy4osAAAA"/>
  </w:docVars>
  <w:rsids>
    <w:rsidRoot w:val="00C64068"/>
    <w:rsid w:val="00007F99"/>
    <w:rsid w:val="001E4A26"/>
    <w:rsid w:val="00333174"/>
    <w:rsid w:val="00356D75"/>
    <w:rsid w:val="00360C95"/>
    <w:rsid w:val="0039440F"/>
    <w:rsid w:val="003B4FF9"/>
    <w:rsid w:val="004766D6"/>
    <w:rsid w:val="004B5379"/>
    <w:rsid w:val="005025EB"/>
    <w:rsid w:val="0050297C"/>
    <w:rsid w:val="005451FF"/>
    <w:rsid w:val="005A50F1"/>
    <w:rsid w:val="005B5E18"/>
    <w:rsid w:val="00620080"/>
    <w:rsid w:val="00700F59"/>
    <w:rsid w:val="00724FD3"/>
    <w:rsid w:val="00734EE9"/>
    <w:rsid w:val="00760619"/>
    <w:rsid w:val="007E6EEA"/>
    <w:rsid w:val="00826796"/>
    <w:rsid w:val="0096429B"/>
    <w:rsid w:val="009721F6"/>
    <w:rsid w:val="009F0663"/>
    <w:rsid w:val="00AA2201"/>
    <w:rsid w:val="00C64068"/>
    <w:rsid w:val="00D37733"/>
    <w:rsid w:val="00D92C68"/>
    <w:rsid w:val="00E01296"/>
    <w:rsid w:val="00EA44D8"/>
    <w:rsid w:val="00EF3086"/>
    <w:rsid w:val="00F65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BA1F8"/>
  <w15:chartTrackingRefBased/>
  <w15:docId w15:val="{C7B5FAD5-20A6-4C44-8809-894E39CBB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4F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42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br.org/video/2189146765001/5-why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-Young, Julia (DHHS-Contractor)</dc:creator>
  <cp:keywords/>
  <dc:description/>
  <cp:lastModifiedBy>Lawrence, Jonathan Wesley</cp:lastModifiedBy>
  <cp:revision>2</cp:revision>
  <dcterms:created xsi:type="dcterms:W3CDTF">2019-03-20T12:15:00Z</dcterms:created>
  <dcterms:modified xsi:type="dcterms:W3CDTF">2019-03-20T12:15:00Z</dcterms:modified>
</cp:coreProperties>
</file>